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 Test ทดสอบการถอดความ OK ทดสอบ ทดสอบการถอดความ เริ่มบรรยายเจ้าหน้าที่ที่กำลังถอดความ จุดจุดจุด OK มา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4-08-27T03:01:10Z</dcterms:created>
  <dcterms:modified xsi:type="dcterms:W3CDTF">2024-08-27T03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09.01 น.</vt:lpwstr>
  </property>
  <property fmtid="{D5CDD505-2E9C-101B-9397-08002B2CF9AE}" pid="3" name="subtitle">
    <vt:lpwstr/>
  </property>
</Properties>
</file>